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98FCC" w14:textId="77777777" w:rsidR="00D2648E" w:rsidRPr="00E93A53" w:rsidRDefault="007E302E" w:rsidP="00E93A53">
      <w:pPr>
        <w:pStyle w:val="Title"/>
      </w:pPr>
      <w:bookmarkStart w:id="0" w:name="_GoBack"/>
      <w:bookmarkEnd w:id="0"/>
      <w:r w:rsidRPr="00E93A53">
        <w:t>YAML Template for Managing Affiliations</w:t>
      </w:r>
    </w:p>
    <w:p w14:paraId="76698FCD" w14:textId="77777777" w:rsidR="00D2648E" w:rsidRDefault="007E302E">
      <w:pPr>
        <w:pStyle w:val="Author"/>
      </w:pPr>
      <w:r>
        <w:t>Duke A Caboom, MD</w:t>
      </w:r>
      <w:r>
        <w:rPr>
          <w:vertAlign w:val="superscript"/>
        </w:rPr>
        <w:t>1,✉</w:t>
      </w:r>
      <w:r>
        <w:t>, and Justin d'Ottawa, PhD</w:t>
      </w:r>
      <w:r>
        <w:rPr>
          <w:vertAlign w:val="superscript"/>
        </w:rPr>
        <w:t>2</w:t>
      </w:r>
    </w:p>
    <w:p w14:paraId="76698FD2" w14:textId="24DDE621" w:rsidR="00D2648E" w:rsidRDefault="007E302E" w:rsidP="00382560">
      <w:pPr>
        <w:pStyle w:val="FirstParagraph"/>
      </w:pPr>
      <w:r>
        <w:rPr>
          <w:vertAlign w:val="superscript"/>
        </w:rPr>
        <w:t>1</w:t>
      </w:r>
      <w:r>
        <w:t xml:space="preserve"> University of Tuktoyaktuk, CXVG+62 Tuktoyaktuk, Inuvik, Unorganized, NT Canada</w:t>
      </w:r>
      <w:r>
        <w:br/>
      </w:r>
      <w:r>
        <w:rPr>
          <w:vertAlign w:val="superscript"/>
        </w:rPr>
        <w:t>2</w:t>
      </w:r>
      <w:r>
        <w:t xml:space="preserve"> University of Ottawa, 75 Laurier Ave E, Ottawa, ON K1N 6N5, Canada</w:t>
      </w:r>
    </w:p>
    <w:p w14:paraId="76698FD3" w14:textId="77777777" w:rsidR="00D2648E" w:rsidRDefault="007E302E">
      <w:pPr>
        <w:pStyle w:val="BodyText"/>
      </w:pPr>
      <w:r>
        <w:rPr>
          <w:rFonts w:ascii="Segoe UI Symbol" w:hAnsi="Segoe UI Symbol" w:cs="Segoe UI Symbol"/>
          <w:vertAlign w:val="superscript"/>
        </w:rPr>
        <w:t>✉</w:t>
      </w:r>
      <w:r>
        <w:t xml:space="preserve"> Correspondence: </w:t>
      </w:r>
      <w:hyperlink r:id="rId7">
        <w:r>
          <w:rPr>
            <w:rStyle w:val="Hyperlink"/>
          </w:rPr>
          <w:t>Duke A Caboom, MD &lt;</w:t>
        </w:r>
        <w:hyperlink r:id="rId8">
          <w:r>
            <w:rPr>
              <w:rStyle w:val="Hyperlink"/>
            </w:rPr>
            <w:t>duke.a.caboom@utuktoyaktuk.edu</w:t>
          </w:r>
        </w:hyperlink>
        <w:r>
          <w:rPr>
            <w:rStyle w:val="Hyperlink"/>
          </w:rPr>
          <w:t>&gt;</w:t>
        </w:r>
      </w:hyperlink>
    </w:p>
    <w:p w14:paraId="53F96735" w14:textId="77777777" w:rsidR="00D07EB6" w:rsidRDefault="00D07EB6" w:rsidP="00D07EB6">
      <w:pPr>
        <w:pStyle w:val="Abstract"/>
      </w:pPr>
      <w:bookmarkStart w:id="1" w:name="installation"/>
      <w:r>
        <w:rPr>
          <w:b/>
        </w:rPr>
        <w:t>Introduction</w:t>
      </w:r>
      <w:r>
        <w:t>: There’s a big scientific problem out there. I know how to fix it.</w:t>
      </w:r>
    </w:p>
    <w:p w14:paraId="21F93831" w14:textId="77777777" w:rsidR="00D07EB6" w:rsidRDefault="00D07EB6" w:rsidP="00D07EB6">
      <w:pPr>
        <w:pStyle w:val="Abstract"/>
      </w:pPr>
      <w:r>
        <w:t xml:space="preserve"> </w:t>
      </w:r>
      <w:r>
        <w:rPr>
          <w:b/>
        </w:rPr>
        <w:t>Methods</w:t>
      </w:r>
      <w:r>
        <w:t>: My experiments are pure genius.</w:t>
      </w:r>
    </w:p>
    <w:p w14:paraId="70ED84C4" w14:textId="77777777" w:rsidR="00D07EB6" w:rsidRDefault="00D07EB6" w:rsidP="00D07EB6">
      <w:pPr>
        <w:pStyle w:val="Abstract"/>
      </w:pPr>
      <w:r>
        <w:t xml:space="preserve"> </w:t>
      </w:r>
      <w:r>
        <w:rPr>
          <w:b/>
        </w:rPr>
        <w:t>Results</w:t>
      </w:r>
      <w:r>
        <w:t>: Now you have your proof.</w:t>
      </w:r>
    </w:p>
    <w:p w14:paraId="630B52A8" w14:textId="77777777" w:rsidR="00D07EB6" w:rsidRDefault="00D07EB6" w:rsidP="00D07EB6">
      <w:pPr>
        <w:pStyle w:val="Abstract"/>
      </w:pPr>
      <w:r>
        <w:t xml:space="preserve"> </w:t>
      </w:r>
      <w:r>
        <w:rPr>
          <w:b/>
        </w:rPr>
        <w:t>Conclusion</w:t>
      </w:r>
      <w:r>
        <w:t>: Give me more grant money.</w:t>
      </w:r>
    </w:p>
    <w:p w14:paraId="76698FD4" w14:textId="77777777" w:rsidR="00D2648E" w:rsidRPr="00E93A53" w:rsidRDefault="007E302E" w:rsidP="00E93A53">
      <w:pPr>
        <w:pStyle w:val="Heading1"/>
      </w:pPr>
      <w:r w:rsidRPr="00E93A53">
        <w:t>Installation</w:t>
      </w:r>
      <w:bookmarkEnd w:id="1"/>
    </w:p>
    <w:p w14:paraId="76698FD5" w14:textId="77777777" w:rsidR="00D2648E" w:rsidRDefault="007E302E" w:rsidP="00382560">
      <w:pPr>
        <w:pStyle w:val="BodyText"/>
      </w:pPr>
      <w:r>
        <w:t>Software Requirements for using this Temaplate:</w:t>
      </w:r>
    </w:p>
    <w:p w14:paraId="76698FD6" w14:textId="77777777" w:rsidR="00D2648E" w:rsidRDefault="008356AB">
      <w:pPr>
        <w:pStyle w:val="Compact"/>
        <w:numPr>
          <w:ilvl w:val="0"/>
          <w:numId w:val="2"/>
        </w:numPr>
      </w:pPr>
      <w:hyperlink r:id="rId9">
        <w:r w:rsidR="007E302E">
          <w:rPr>
            <w:rStyle w:val="Hyperlink"/>
          </w:rPr>
          <w:t>R Language</w:t>
        </w:r>
      </w:hyperlink>
    </w:p>
    <w:p w14:paraId="76698FD7" w14:textId="77777777" w:rsidR="00D2648E" w:rsidRDefault="008356AB">
      <w:pPr>
        <w:pStyle w:val="Compact"/>
        <w:numPr>
          <w:ilvl w:val="0"/>
          <w:numId w:val="2"/>
        </w:numPr>
      </w:pPr>
      <w:hyperlink r:id="rId10">
        <w:r w:rsidR="007E302E">
          <w:rPr>
            <w:rStyle w:val="Hyperlink"/>
          </w:rPr>
          <w:t>R Studio</w:t>
        </w:r>
      </w:hyperlink>
    </w:p>
    <w:p w14:paraId="76698FD8" w14:textId="77777777" w:rsidR="00D2648E" w:rsidRDefault="007E302E">
      <w:pPr>
        <w:pStyle w:val="Compact"/>
        <w:numPr>
          <w:ilvl w:val="0"/>
          <w:numId w:val="2"/>
        </w:numPr>
      </w:pPr>
      <w:r>
        <w:t xml:space="preserve">LaTeX markup language: </w:t>
      </w:r>
      <w:hyperlink r:id="rId11">
        <w:r>
          <w:rPr>
            <w:rStyle w:val="Hyperlink"/>
          </w:rPr>
          <w:t>Click here for Mac Users</w:t>
        </w:r>
      </w:hyperlink>
      <w:r>
        <w:t xml:space="preserve">, </w:t>
      </w:r>
      <w:hyperlink r:id="rId12">
        <w:r>
          <w:rPr>
            <w:rStyle w:val="Hyperlink"/>
          </w:rPr>
          <w:t>Click here for Windows Users</w:t>
        </w:r>
      </w:hyperlink>
    </w:p>
    <w:p w14:paraId="76698FD9" w14:textId="77777777" w:rsidR="00D2648E" w:rsidRDefault="008356AB">
      <w:pPr>
        <w:pStyle w:val="Compact"/>
        <w:numPr>
          <w:ilvl w:val="0"/>
          <w:numId w:val="2"/>
        </w:numPr>
      </w:pPr>
      <w:hyperlink r:id="rId13">
        <w:r w:rsidR="007E302E">
          <w:rPr>
            <w:rStyle w:val="Hyperlink"/>
          </w:rPr>
          <w:t>Pandoc</w:t>
        </w:r>
      </w:hyperlink>
    </w:p>
    <w:p w14:paraId="76698FDA" w14:textId="77777777" w:rsidR="00D2648E" w:rsidRDefault="007E302E" w:rsidP="00382560">
      <w:pPr>
        <w:pStyle w:val="BodyText"/>
      </w:pPr>
      <w:r>
        <w:t>Over and above the usual tools above, you will also need:</w:t>
      </w:r>
    </w:p>
    <w:p w14:paraId="76698FDB" w14:textId="77777777" w:rsidR="00D2648E" w:rsidRDefault="007E302E">
      <w:pPr>
        <w:pStyle w:val="Compact"/>
        <w:numPr>
          <w:ilvl w:val="0"/>
          <w:numId w:val="3"/>
        </w:numPr>
      </w:pPr>
      <w:r>
        <w:t xml:space="preserve">the </w:t>
      </w:r>
      <w:hyperlink r:id="rId14">
        <w:r>
          <w:rPr>
            <w:rStyle w:val="Hyperlink"/>
          </w:rPr>
          <w:t>lua language</w:t>
        </w:r>
      </w:hyperlink>
      <w:r>
        <w:t xml:space="preserve"> which allows pandoc to call lua scripts that</w:t>
      </w:r>
    </w:p>
    <w:p w14:paraId="76698FDC" w14:textId="77777777" w:rsidR="00D2648E" w:rsidRDefault="008356AB">
      <w:pPr>
        <w:pStyle w:val="Compact"/>
        <w:numPr>
          <w:ilvl w:val="0"/>
          <w:numId w:val="3"/>
        </w:numPr>
      </w:pPr>
      <w:hyperlink r:id="rId15">
        <w:r w:rsidR="007E302E">
          <w:rPr>
            <w:rStyle w:val="Hyperlink"/>
          </w:rPr>
          <w:t>pandoc-crossref</w:t>
        </w:r>
      </w:hyperlink>
      <w:r w:rsidR="007E302E">
        <w:t xml:space="preserve"> which makes table and figure cross-references within the document work. Prebuilt binaries are available </w:t>
      </w:r>
      <w:hyperlink r:id="rId16">
        <w:r w:rsidR="007E302E">
          <w:rPr>
            <w:rStyle w:val="Hyperlink"/>
          </w:rPr>
          <w:t>here</w:t>
        </w:r>
      </w:hyperlink>
      <w:r w:rsidR="007E302E">
        <w:t>.</w:t>
      </w:r>
    </w:p>
    <w:p w14:paraId="76698FDD" w14:textId="77777777" w:rsidR="00D2648E" w:rsidRDefault="007E302E" w:rsidP="00E93A53">
      <w:pPr>
        <w:pStyle w:val="Heading1"/>
      </w:pPr>
      <w:bookmarkStart w:id="2" w:name="cross-referencing-a-figure"/>
      <w:r>
        <w:lastRenderedPageBreak/>
        <w:t>Cross Referencing a Figure</w:t>
      </w:r>
      <w:bookmarkEnd w:id="2"/>
    </w:p>
    <w:p w14:paraId="76698FDE" w14:textId="77777777" w:rsidR="00D2648E" w:rsidRDefault="007E302E">
      <w:pPr>
        <w:pStyle w:val="CaptionedFigure"/>
      </w:pPr>
      <w:r>
        <w:rPr>
          <w:noProof/>
          <w:lang w:val="en-CA" w:eastAsia="en-CA"/>
        </w:rPr>
        <w:drawing>
          <wp:inline distT="0" distB="0" distL="0" distR="0" wp14:anchorId="76699008" wp14:editId="76699009">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6698FDF" w14:textId="77777777" w:rsidR="00D2648E" w:rsidRPr="001F7CEE" w:rsidRDefault="007E302E">
      <w:pPr>
        <w:pStyle w:val="ImageCaption"/>
        <w:rPr>
          <w:rFonts w:cs="Times New Roman"/>
        </w:rPr>
      </w:pPr>
      <w:r w:rsidRPr="001F7CEE">
        <w:rPr>
          <w:rFonts w:cs="Times New Roman"/>
        </w:rPr>
        <w:t>Figure 1: Here is an awesome figure caption.</w:t>
      </w:r>
    </w:p>
    <w:p w14:paraId="76698FE0" w14:textId="77777777" w:rsidR="00D2648E" w:rsidRDefault="007E302E">
      <w:pPr>
        <w:pStyle w:val="BodyText"/>
      </w:pPr>
      <w:r>
        <w:t>Please see my science in figure 1.</w:t>
      </w:r>
    </w:p>
    <w:p w14:paraId="76698FE1" w14:textId="77777777" w:rsidR="00D2648E" w:rsidRPr="00E93A53" w:rsidRDefault="007E302E" w:rsidP="00E93A53">
      <w:pPr>
        <w:pStyle w:val="Heading2"/>
      </w:pPr>
      <w:bookmarkStart w:id="3" w:name="figures-from-a-file"/>
      <w:r w:rsidRPr="00E93A53">
        <w:t>Figures from a file</w:t>
      </w:r>
      <w:bookmarkEnd w:id="3"/>
    </w:p>
    <w:p w14:paraId="76698FE2" w14:textId="77777777" w:rsidR="00D2648E" w:rsidRDefault="007E302E" w:rsidP="00382560">
      <w:pPr>
        <w:pStyle w:val="BodyText"/>
      </w:pPr>
      <w:r>
        <w:t>Sometimes you want to include a figure from a file, for example a picture of Darth Vader is shown in figure 2.</w:t>
      </w:r>
    </w:p>
    <w:p w14:paraId="76698FE3" w14:textId="77777777" w:rsidR="00D2648E" w:rsidRDefault="007E302E">
      <w:pPr>
        <w:pStyle w:val="CaptionedFigure"/>
      </w:pPr>
      <w:r>
        <w:t>Figure 2: I find your lack of faith disturbing.</w:t>
      </w:r>
    </w:p>
    <w:p w14:paraId="76698FE4" w14:textId="77777777" w:rsidR="00D2648E" w:rsidRDefault="007E302E">
      <w:pPr>
        <w:pStyle w:val="ImageCaption"/>
      </w:pPr>
      <w:r>
        <w:t>Figure 2: I find your lack of faith disturbing.</w:t>
      </w:r>
    </w:p>
    <w:p w14:paraId="76698FE5" w14:textId="77777777" w:rsidR="00D2648E" w:rsidRDefault="007E302E" w:rsidP="00E93A53">
      <w:pPr>
        <w:pStyle w:val="Heading2"/>
      </w:pPr>
      <w:bookmarkStart w:id="4" w:name="cross-reference-of-a-table"/>
      <w:r>
        <w:t>Cross Reference of a Table</w:t>
      </w:r>
      <w:bookmarkEnd w:id="4"/>
    </w:p>
    <w:p w14:paraId="76698FE6" w14:textId="77777777" w:rsidR="00D2648E" w:rsidRDefault="007E302E" w:rsidP="00382560">
      <w:pPr>
        <w:pStyle w:val="BodyText"/>
      </w:pPr>
      <w:r>
        <w:t>Of course, tables can be cross referenced in the same manner as figures. Here is a cross reference to table 1.</w:t>
      </w:r>
    </w:p>
    <w:p w14:paraId="76698FE7" w14:textId="77777777" w:rsidR="00D2648E" w:rsidRDefault="007E302E">
      <w:pPr>
        <w:pStyle w:val="BodyText"/>
      </w:pPr>
      <w:r>
        <w:lastRenderedPageBreak/>
        <w:t>You can also take the output of a statistical analysis and put it into a table as shown in table ??:</w:t>
      </w:r>
    </w:p>
    <w:p w14:paraId="76698FE8" w14:textId="77777777" w:rsidR="00D2648E" w:rsidRDefault="007E302E">
      <w:pPr>
        <w:pStyle w:val="TableCaption"/>
      </w:pPr>
      <w:r>
        <w:t xml:space="preserve">Table 1: A more </w:t>
      </w:r>
      <w:r w:rsidRPr="001F7CEE">
        <w:rPr>
          <w:rFonts w:cs="Times New Roman"/>
        </w:rPr>
        <w:t>complex</w:t>
      </w:r>
      <w:r>
        <w:t xml:space="preserve"> table</w:t>
      </w:r>
    </w:p>
    <w:tbl>
      <w:tblPr>
        <w:tblStyle w:val="Table"/>
        <w:tblW w:w="0" w:type="pct"/>
        <w:tblLook w:val="07E0" w:firstRow="1" w:lastRow="1" w:firstColumn="1" w:lastColumn="1" w:noHBand="1" w:noVBand="1"/>
        <w:tblCaption w:val="Table 1: A more complex table"/>
      </w:tblPr>
      <w:tblGrid>
        <w:gridCol w:w="1229"/>
        <w:gridCol w:w="1016"/>
        <w:gridCol w:w="1023"/>
        <w:gridCol w:w="950"/>
        <w:gridCol w:w="916"/>
      </w:tblGrid>
      <w:tr w:rsidR="00D2648E" w14:paraId="76698FEE" w14:textId="77777777">
        <w:tc>
          <w:tcPr>
            <w:tcW w:w="0" w:type="auto"/>
            <w:tcBorders>
              <w:bottom w:val="single" w:sz="0" w:space="0" w:color="auto"/>
            </w:tcBorders>
            <w:vAlign w:val="bottom"/>
          </w:tcPr>
          <w:p w14:paraId="76698FE9" w14:textId="77777777" w:rsidR="00D2648E" w:rsidRDefault="007E302E">
            <w:pPr>
              <w:pStyle w:val="Compact"/>
            </w:pPr>
            <w:r>
              <w:t>term</w:t>
            </w:r>
          </w:p>
        </w:tc>
        <w:tc>
          <w:tcPr>
            <w:tcW w:w="0" w:type="auto"/>
            <w:tcBorders>
              <w:bottom w:val="single" w:sz="0" w:space="0" w:color="auto"/>
            </w:tcBorders>
            <w:vAlign w:val="bottom"/>
          </w:tcPr>
          <w:p w14:paraId="76698FEA" w14:textId="77777777" w:rsidR="00D2648E" w:rsidRDefault="007E302E">
            <w:pPr>
              <w:pStyle w:val="Compact"/>
              <w:jc w:val="right"/>
            </w:pPr>
            <w:r>
              <w:t>estimate</w:t>
            </w:r>
          </w:p>
        </w:tc>
        <w:tc>
          <w:tcPr>
            <w:tcW w:w="0" w:type="auto"/>
            <w:tcBorders>
              <w:bottom w:val="single" w:sz="0" w:space="0" w:color="auto"/>
            </w:tcBorders>
            <w:vAlign w:val="bottom"/>
          </w:tcPr>
          <w:p w14:paraId="76698FEB" w14:textId="77777777" w:rsidR="00D2648E" w:rsidRDefault="007E302E">
            <w:pPr>
              <w:pStyle w:val="Compact"/>
              <w:jc w:val="right"/>
            </w:pPr>
            <w:r>
              <w:t>std.error</w:t>
            </w:r>
          </w:p>
        </w:tc>
        <w:tc>
          <w:tcPr>
            <w:tcW w:w="0" w:type="auto"/>
            <w:tcBorders>
              <w:bottom w:val="single" w:sz="0" w:space="0" w:color="auto"/>
            </w:tcBorders>
            <w:vAlign w:val="bottom"/>
          </w:tcPr>
          <w:p w14:paraId="76698FEC" w14:textId="77777777" w:rsidR="00D2648E" w:rsidRDefault="007E302E">
            <w:pPr>
              <w:pStyle w:val="Compact"/>
              <w:jc w:val="right"/>
            </w:pPr>
            <w:r>
              <w:t>statistic</w:t>
            </w:r>
          </w:p>
        </w:tc>
        <w:tc>
          <w:tcPr>
            <w:tcW w:w="0" w:type="auto"/>
            <w:tcBorders>
              <w:bottom w:val="single" w:sz="0" w:space="0" w:color="auto"/>
            </w:tcBorders>
            <w:vAlign w:val="bottom"/>
          </w:tcPr>
          <w:p w14:paraId="76698FED" w14:textId="77777777" w:rsidR="00D2648E" w:rsidRDefault="007E302E">
            <w:pPr>
              <w:pStyle w:val="Compact"/>
              <w:jc w:val="right"/>
            </w:pPr>
            <w:r>
              <w:t>p.value</w:t>
            </w:r>
          </w:p>
        </w:tc>
      </w:tr>
      <w:tr w:rsidR="00D2648E" w14:paraId="76698FF4" w14:textId="77777777">
        <w:tc>
          <w:tcPr>
            <w:tcW w:w="0" w:type="auto"/>
          </w:tcPr>
          <w:p w14:paraId="76698FEF" w14:textId="77777777" w:rsidR="00D2648E" w:rsidRDefault="007E302E">
            <w:pPr>
              <w:pStyle w:val="Compact"/>
            </w:pPr>
            <w:r>
              <w:t>(Intercept)</w:t>
            </w:r>
          </w:p>
        </w:tc>
        <w:tc>
          <w:tcPr>
            <w:tcW w:w="0" w:type="auto"/>
          </w:tcPr>
          <w:p w14:paraId="76698FF0" w14:textId="77777777" w:rsidR="00D2648E" w:rsidRDefault="007E302E">
            <w:pPr>
              <w:pStyle w:val="Compact"/>
              <w:jc w:val="right"/>
            </w:pPr>
            <w:r>
              <w:t>36.908</w:t>
            </w:r>
          </w:p>
        </w:tc>
        <w:tc>
          <w:tcPr>
            <w:tcW w:w="0" w:type="auto"/>
          </w:tcPr>
          <w:p w14:paraId="76698FF1" w14:textId="77777777" w:rsidR="00D2648E" w:rsidRDefault="007E302E">
            <w:pPr>
              <w:pStyle w:val="Compact"/>
              <w:jc w:val="right"/>
            </w:pPr>
            <w:r>
              <w:t>2.191</w:t>
            </w:r>
          </w:p>
        </w:tc>
        <w:tc>
          <w:tcPr>
            <w:tcW w:w="0" w:type="auto"/>
          </w:tcPr>
          <w:p w14:paraId="76698FF2" w14:textId="77777777" w:rsidR="00D2648E" w:rsidRDefault="007E302E">
            <w:pPr>
              <w:pStyle w:val="Compact"/>
              <w:jc w:val="right"/>
            </w:pPr>
            <w:r>
              <w:t>16.847</w:t>
            </w:r>
          </w:p>
        </w:tc>
        <w:tc>
          <w:tcPr>
            <w:tcW w:w="0" w:type="auto"/>
          </w:tcPr>
          <w:p w14:paraId="76698FF3" w14:textId="77777777" w:rsidR="00D2648E" w:rsidRDefault="007E302E">
            <w:pPr>
              <w:pStyle w:val="Compact"/>
              <w:jc w:val="right"/>
            </w:pPr>
            <w:r>
              <w:t>0.000</w:t>
            </w:r>
          </w:p>
        </w:tc>
      </w:tr>
      <w:tr w:rsidR="00D2648E" w14:paraId="76698FFA" w14:textId="77777777">
        <w:tc>
          <w:tcPr>
            <w:tcW w:w="0" w:type="auto"/>
          </w:tcPr>
          <w:p w14:paraId="76698FF5" w14:textId="77777777" w:rsidR="00D2648E" w:rsidRDefault="007E302E">
            <w:pPr>
              <w:pStyle w:val="Compact"/>
            </w:pPr>
            <w:r>
              <w:t>hp</w:t>
            </w:r>
          </w:p>
        </w:tc>
        <w:tc>
          <w:tcPr>
            <w:tcW w:w="0" w:type="auto"/>
          </w:tcPr>
          <w:p w14:paraId="76698FF6" w14:textId="77777777" w:rsidR="00D2648E" w:rsidRDefault="007E302E">
            <w:pPr>
              <w:pStyle w:val="Compact"/>
              <w:jc w:val="right"/>
            </w:pPr>
            <w:r>
              <w:t>-0.019</w:t>
            </w:r>
          </w:p>
        </w:tc>
        <w:tc>
          <w:tcPr>
            <w:tcW w:w="0" w:type="auto"/>
          </w:tcPr>
          <w:p w14:paraId="76698FF7" w14:textId="77777777" w:rsidR="00D2648E" w:rsidRDefault="007E302E">
            <w:pPr>
              <w:pStyle w:val="Compact"/>
              <w:jc w:val="right"/>
            </w:pPr>
            <w:r>
              <w:t>0.015</w:t>
            </w:r>
          </w:p>
        </w:tc>
        <w:tc>
          <w:tcPr>
            <w:tcW w:w="0" w:type="auto"/>
          </w:tcPr>
          <w:p w14:paraId="76698FF8" w14:textId="77777777" w:rsidR="00D2648E" w:rsidRDefault="007E302E">
            <w:pPr>
              <w:pStyle w:val="Compact"/>
              <w:jc w:val="right"/>
            </w:pPr>
            <w:r>
              <w:t>-1.275</w:t>
            </w:r>
          </w:p>
        </w:tc>
        <w:tc>
          <w:tcPr>
            <w:tcW w:w="0" w:type="auto"/>
          </w:tcPr>
          <w:p w14:paraId="76698FF9" w14:textId="77777777" w:rsidR="00D2648E" w:rsidRDefault="007E302E">
            <w:pPr>
              <w:pStyle w:val="Compact"/>
              <w:jc w:val="right"/>
            </w:pPr>
            <w:r>
              <w:t>0.213</w:t>
            </w:r>
          </w:p>
        </w:tc>
      </w:tr>
      <w:tr w:rsidR="00D2648E" w14:paraId="76699000" w14:textId="77777777">
        <w:tc>
          <w:tcPr>
            <w:tcW w:w="0" w:type="auto"/>
          </w:tcPr>
          <w:p w14:paraId="76698FFB" w14:textId="77777777" w:rsidR="00D2648E" w:rsidRDefault="007E302E">
            <w:pPr>
              <w:pStyle w:val="Compact"/>
            </w:pPr>
            <w:r>
              <w:t>cyl</w:t>
            </w:r>
          </w:p>
        </w:tc>
        <w:tc>
          <w:tcPr>
            <w:tcW w:w="0" w:type="auto"/>
          </w:tcPr>
          <w:p w14:paraId="76698FFC" w14:textId="77777777" w:rsidR="00D2648E" w:rsidRDefault="007E302E">
            <w:pPr>
              <w:pStyle w:val="Compact"/>
              <w:jc w:val="right"/>
            </w:pPr>
            <w:r>
              <w:t>-2.265</w:t>
            </w:r>
          </w:p>
        </w:tc>
        <w:tc>
          <w:tcPr>
            <w:tcW w:w="0" w:type="auto"/>
          </w:tcPr>
          <w:p w14:paraId="76698FFD" w14:textId="77777777" w:rsidR="00D2648E" w:rsidRDefault="007E302E">
            <w:pPr>
              <w:pStyle w:val="Compact"/>
              <w:jc w:val="right"/>
            </w:pPr>
            <w:r>
              <w:t>0.576</w:t>
            </w:r>
          </w:p>
        </w:tc>
        <w:tc>
          <w:tcPr>
            <w:tcW w:w="0" w:type="auto"/>
          </w:tcPr>
          <w:p w14:paraId="76698FFE" w14:textId="77777777" w:rsidR="00D2648E" w:rsidRDefault="007E302E">
            <w:pPr>
              <w:pStyle w:val="Compact"/>
              <w:jc w:val="right"/>
            </w:pPr>
            <w:r>
              <w:t>-3.933</w:t>
            </w:r>
          </w:p>
        </w:tc>
        <w:tc>
          <w:tcPr>
            <w:tcW w:w="0" w:type="auto"/>
          </w:tcPr>
          <w:p w14:paraId="76698FFF" w14:textId="77777777" w:rsidR="00D2648E" w:rsidRDefault="007E302E">
            <w:pPr>
              <w:pStyle w:val="Compact"/>
              <w:jc w:val="right"/>
            </w:pPr>
            <w:r>
              <w:t>0.000</w:t>
            </w:r>
          </w:p>
        </w:tc>
      </w:tr>
    </w:tbl>
    <w:p w14:paraId="76699001" w14:textId="77777777" w:rsidR="00D2648E" w:rsidRDefault="007E302E" w:rsidP="00E93A53">
      <w:pPr>
        <w:pStyle w:val="Heading1"/>
      </w:pPr>
      <w:bookmarkStart w:id="5" w:name="handling-literature-references"/>
      <w:r>
        <w:t>Handling Literature References</w:t>
      </w:r>
      <w:bookmarkEnd w:id="5"/>
    </w:p>
    <w:p w14:paraId="76699002" w14:textId="77777777" w:rsidR="00D2648E" w:rsidRDefault="007E302E" w:rsidP="00382560">
      <w:pPr>
        <w:pStyle w:val="BodyText"/>
      </w:pPr>
      <w:r>
        <w:t>Here is an article that Shannon Haymond wrote [1] and here is one that Dan Holmes wrote that has fewer citations and is not as important [2]. If we wanted to cite them both together we can do so [1,2].</w:t>
      </w:r>
    </w:p>
    <w:p w14:paraId="76699003" w14:textId="77777777" w:rsidR="00D2648E" w:rsidRDefault="007E302E" w:rsidP="00E93A53">
      <w:pPr>
        <w:pStyle w:val="Heading2"/>
      </w:pPr>
      <w:bookmarkStart w:id="6" w:name="csl-files-and-reference-abbreviation"/>
      <w:r>
        <w:t>CSL files and Reference Abbreviation</w:t>
      </w:r>
      <w:bookmarkEnd w:id="6"/>
    </w:p>
    <w:p w14:paraId="76699004" w14:textId="77777777" w:rsidR="00D2648E" w:rsidRDefault="007E302E" w:rsidP="00382560">
      <w:pPr>
        <w:pStyle w:val="BodyText"/>
      </w:pPr>
      <w: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t xml:space="preserve"> web of science list of journals. It is stored in the Extras folder. This will permit journal abbreviation. To choose the right reference formatting you need to choose the right .csl file from the </w:t>
      </w:r>
      <w:hyperlink r:id="rId18">
        <w:r>
          <w:rPr>
            <w:rStyle w:val="Hyperlink"/>
          </w:rPr>
          <w:t>github csl repository</w:t>
        </w:r>
      </w:hyperlink>
      <w:r>
        <w:t xml:space="preserve">. You can download the sourcecode for this article </w:t>
      </w:r>
      <w:hyperlink r:id="rId19">
        <w:r>
          <w:rPr>
            <w:rStyle w:val="Hyperlink"/>
          </w:rPr>
          <w:t>here</w:t>
        </w:r>
      </w:hyperlink>
      <w:r>
        <w:t>.</w:t>
      </w:r>
    </w:p>
    <w:p w14:paraId="76699005" w14:textId="77777777" w:rsidR="00D2648E" w:rsidRDefault="007E302E" w:rsidP="00E93A53">
      <w:pPr>
        <w:pStyle w:val="Heading1"/>
      </w:pPr>
      <w:bookmarkStart w:id="7" w:name="references"/>
      <w:r>
        <w:t>References</w:t>
      </w:r>
      <w:bookmarkEnd w:id="7"/>
    </w:p>
    <w:p w14:paraId="76699006" w14:textId="77777777" w:rsidR="00D2648E" w:rsidRDefault="007E302E">
      <w:pPr>
        <w:pStyle w:val="Bibliography"/>
      </w:pPr>
      <w:bookmarkStart w:id="8" w:name="ref-haymond2005laboratory"/>
      <w:bookmarkStart w:id="9" w:name="refs"/>
      <w:r>
        <w:t>[1] S. Haymond, R. Cariappa, C.S. Eby, M.G. Scott, Laboratory assessment of oxygenation in methemoglobinemia, Clin. Chem. 51 (2005) 434–444.</w:t>
      </w:r>
    </w:p>
    <w:p w14:paraId="76699007" w14:textId="77777777" w:rsidR="00D2648E" w:rsidRDefault="007E302E">
      <w:pPr>
        <w:pStyle w:val="Bibliography"/>
      </w:pPr>
      <w:bookmarkStart w:id="10" w:name="ref-rehan2015laboratory"/>
      <w:bookmarkEnd w:id="8"/>
      <w:r>
        <w:t>[2] M. Rehan, J.E. Raizman, E. Cavalier, A.C. Don-Wauchope, D.T. Holmes, Laboratory challenges in primary aldosteronism screening and diagnosis, Clin. Biochem. 48 (2015) 377–387.</w:t>
      </w:r>
      <w:bookmarkEnd w:id="9"/>
      <w:bookmarkEnd w:id="10"/>
    </w:p>
    <w:sectPr w:rsidR="00D2648E" w:rsidSect="00F57DC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D64DB" w14:textId="77777777" w:rsidR="00BE75DB" w:rsidRDefault="00BE75DB">
      <w:pPr>
        <w:spacing w:after="0"/>
      </w:pPr>
      <w:r>
        <w:separator/>
      </w:r>
    </w:p>
  </w:endnote>
  <w:endnote w:type="continuationSeparator" w:id="0">
    <w:p w14:paraId="7E48943A" w14:textId="77777777" w:rsidR="00BE75DB" w:rsidRDefault="00BE7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D77E7" w14:textId="77777777" w:rsidR="00BE75DB" w:rsidRDefault="00BE75DB">
      <w:r>
        <w:separator/>
      </w:r>
    </w:p>
  </w:footnote>
  <w:footnote w:type="continuationSeparator" w:id="0">
    <w:p w14:paraId="04E3F9DD" w14:textId="77777777" w:rsidR="00BE75DB" w:rsidRDefault="00BE7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508C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4E80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5411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0A1C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4383D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9808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E48D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8D5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3A2B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926A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2CA5"/>
    <w:rsid w:val="001515FA"/>
    <w:rsid w:val="001979D2"/>
    <w:rsid w:val="001F7CEE"/>
    <w:rsid w:val="00382560"/>
    <w:rsid w:val="004E29B3"/>
    <w:rsid w:val="005145C6"/>
    <w:rsid w:val="00590D07"/>
    <w:rsid w:val="00784D58"/>
    <w:rsid w:val="007E302E"/>
    <w:rsid w:val="008356AB"/>
    <w:rsid w:val="008D6863"/>
    <w:rsid w:val="009E5F23"/>
    <w:rsid w:val="00B65542"/>
    <w:rsid w:val="00B86B75"/>
    <w:rsid w:val="00BC48D5"/>
    <w:rsid w:val="00BE75DB"/>
    <w:rsid w:val="00C36279"/>
    <w:rsid w:val="00CD4744"/>
    <w:rsid w:val="00CF3629"/>
    <w:rsid w:val="00D07EB6"/>
    <w:rsid w:val="00D2648E"/>
    <w:rsid w:val="00DA00D7"/>
    <w:rsid w:val="00E315A3"/>
    <w:rsid w:val="00E93A53"/>
    <w:rsid w:val="00F57D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98FCC"/>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5FA"/>
    <w:rPr>
      <w:rFonts w:ascii="Times New Roman" w:hAnsi="Times New Roman"/>
    </w:rPr>
  </w:style>
  <w:style w:type="paragraph" w:styleId="Heading1">
    <w:name w:val="heading 1"/>
    <w:basedOn w:val="Normal"/>
    <w:next w:val="BodyText"/>
    <w:uiPriority w:val="9"/>
    <w:qFormat/>
    <w:rsid w:val="001979D2"/>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79D2"/>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145C6"/>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44"/>
    <w:pPr>
      <w:spacing w:before="180" w:after="180" w:line="480" w:lineRule="auto"/>
      <w:jc w:val="both"/>
    </w:pPr>
  </w:style>
  <w:style w:type="paragraph" w:customStyle="1" w:styleId="FirstParagraph">
    <w:name w:val="First Paragraph"/>
    <w:basedOn w:val="BodyText"/>
    <w:next w:val="BodyText"/>
    <w:qFormat/>
    <w:rsid w:val="00F57DC2"/>
  </w:style>
  <w:style w:type="paragraph" w:customStyle="1" w:styleId="Compact">
    <w:name w:val="Compact"/>
    <w:basedOn w:val="BodyText"/>
    <w:qFormat/>
    <w:pPr>
      <w:spacing w:before="36" w:after="36"/>
    </w:pPr>
  </w:style>
  <w:style w:type="paragraph" w:styleId="Title">
    <w:name w:val="Title"/>
    <w:basedOn w:val="Normal"/>
    <w:next w:val="BodyText"/>
    <w:qFormat/>
    <w:rsid w:val="001979D2"/>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7CEE"/>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979D2"/>
    <w:pPr>
      <w:keepNext/>
      <w:keepLines/>
      <w:spacing w:before="300" w:after="300"/>
    </w:pPr>
    <w:rPr>
      <w:szCs w:val="20"/>
    </w:rPr>
  </w:style>
  <w:style w:type="paragraph" w:styleId="Bibliography">
    <w:name w:val="Bibliography"/>
    <w:basedOn w:val="Normal"/>
    <w:qFormat/>
    <w:rsid w:val="001F7CE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D4744"/>
    <w:rPr>
      <w:rFonts w:ascii="Times New Roman" w:hAnsi="Times New Roman"/>
    </w:rPr>
  </w:style>
  <w:style w:type="paragraph" w:customStyle="1" w:styleId="Style1">
    <w:name w:val="Style1"/>
    <w:link w:val="Style1Char"/>
    <w:qFormat/>
    <w:rsid w:val="009E5F23"/>
    <w:rPr>
      <w:rFonts w:ascii="Times New Roman" w:hAnsi="Times New Roman"/>
      <w:szCs w:val="20"/>
    </w:rPr>
  </w:style>
  <w:style w:type="character" w:customStyle="1" w:styleId="AbstractChar">
    <w:name w:val="Abstract Char"/>
    <w:basedOn w:val="DefaultParagraphFont"/>
    <w:link w:val="Abstract"/>
    <w:rsid w:val="009E5F23"/>
    <w:rPr>
      <w:rFonts w:ascii="Times New Roman" w:hAnsi="Times New Roman"/>
      <w:szCs w:val="20"/>
    </w:rPr>
  </w:style>
  <w:style w:type="character" w:customStyle="1" w:styleId="Style1Char">
    <w:name w:val="Style1 Char"/>
    <w:basedOn w:val="AbstractChar"/>
    <w:link w:val="Style1"/>
    <w:rsid w:val="009E5F23"/>
    <w:rPr>
      <w:rFonts w:ascii="Times New Roman" w:hAnsi="Times New Roman"/>
      <w:szCs w:val="20"/>
    </w:rPr>
  </w:style>
  <w:style w:type="character" w:styleId="LineNumber">
    <w:name w:val="line number"/>
    <w:basedOn w:val="DefaultParagraphFont"/>
    <w:semiHidden/>
    <w:unhideWhenUsed/>
    <w:rsid w:val="00F57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Montwe, David</cp:lastModifiedBy>
  <cp:revision>2</cp:revision>
  <dcterms:created xsi:type="dcterms:W3CDTF">2022-01-17T16:58:00Z</dcterms:created>
  <dcterms:modified xsi:type="dcterms:W3CDTF">2022-01-1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